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es waste disposal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 (6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 (4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% (9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% (7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8% (11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 (13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34Z</dcterms:created>
  <dcterms:modified xsi:type="dcterms:W3CDTF">2023-12-12T19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